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0B57E" w14:textId="53E02B82" w:rsidR="0065120A" w:rsidRDefault="0065120A">
      <w:pPr>
        <w:pBdr>
          <w:bottom w:val="single" w:sz="6" w:space="1" w:color="auto"/>
        </w:pBdr>
      </w:pPr>
    </w:p>
    <w:p w14:paraId="609F21CA" w14:textId="47521847" w:rsidR="00D32A4A" w:rsidRDefault="00E3132C" w:rsidP="000F5D9E">
      <w:pPr>
        <w:rPr>
          <w:b/>
          <w:bCs/>
        </w:rPr>
      </w:pPr>
      <w:r w:rsidRPr="000F5D9E">
        <w:rPr>
          <w:b/>
          <w:bCs/>
        </w:rPr>
        <w:t>Introduction</w:t>
      </w:r>
    </w:p>
    <w:p w14:paraId="55684F31" w14:textId="264D08C2" w:rsidR="00D32A4A" w:rsidRDefault="003B3176" w:rsidP="002859A7">
      <w:r>
        <w:t>This code generates a list of daily news feed extracted from buzzfeed.com</w:t>
      </w:r>
    </w:p>
    <w:p w14:paraId="71C0E758" w14:textId="10780F8F" w:rsidR="00D32A4A" w:rsidRDefault="00D32A4A">
      <w:pPr>
        <w:pBdr>
          <w:bottom w:val="single" w:sz="6" w:space="1" w:color="auto"/>
        </w:pBdr>
      </w:pPr>
    </w:p>
    <w:p w14:paraId="300C1355" w14:textId="65549D8B" w:rsidR="00D32A4A" w:rsidRPr="000F5D9E" w:rsidRDefault="00E3132C">
      <w:pPr>
        <w:rPr>
          <w:b/>
          <w:bCs/>
        </w:rPr>
      </w:pPr>
      <w:r w:rsidRPr="000F5D9E">
        <w:rPr>
          <w:b/>
          <w:bCs/>
        </w:rPr>
        <w:t>Problem Description</w:t>
      </w:r>
    </w:p>
    <w:p w14:paraId="4FF376F6" w14:textId="0B535F08" w:rsidR="00D32A4A" w:rsidRDefault="003B3176">
      <w:r>
        <w:t>NA</w:t>
      </w:r>
    </w:p>
    <w:p w14:paraId="6E908186" w14:textId="38C5DB67" w:rsidR="00D32A4A" w:rsidRDefault="00D32A4A">
      <w:pPr>
        <w:pBdr>
          <w:bottom w:val="single" w:sz="6" w:space="1" w:color="auto"/>
        </w:pBdr>
      </w:pPr>
    </w:p>
    <w:p w14:paraId="78CB231D" w14:textId="31AC5360" w:rsidR="00D32A4A" w:rsidRPr="000F5D9E" w:rsidRDefault="00E3132C">
      <w:pPr>
        <w:rPr>
          <w:b/>
          <w:bCs/>
        </w:rPr>
      </w:pPr>
      <w:r w:rsidRPr="000F5D9E">
        <w:rPr>
          <w:b/>
          <w:bCs/>
        </w:rPr>
        <w:t>Solution</w:t>
      </w:r>
    </w:p>
    <w:p w14:paraId="1A6CACA1" w14:textId="7455D476" w:rsidR="00D32A4A" w:rsidRDefault="003B3176">
      <w:pPr>
        <w:pBdr>
          <w:bottom w:val="single" w:sz="6" w:space="1" w:color="auto"/>
        </w:pBdr>
      </w:pPr>
      <w:r>
        <w:t xml:space="preserve">Using </w:t>
      </w:r>
      <w:proofErr w:type="spellStart"/>
      <w:r>
        <w:t>beautifulsoup</w:t>
      </w:r>
      <w:proofErr w:type="spellEnd"/>
      <w:r>
        <w:t xml:space="preserve"> library, I’ve extracted a list of </w:t>
      </w:r>
      <w:r w:rsidR="002859A7">
        <w:t xml:space="preserve">a </w:t>
      </w:r>
      <w:r>
        <w:t xml:space="preserve">daily news feed from buzzfeed.com, then I’ve </w:t>
      </w:r>
      <w:proofErr w:type="gramStart"/>
      <w:r>
        <w:t>developed  a</w:t>
      </w:r>
      <w:proofErr w:type="gramEnd"/>
      <w:r>
        <w:t xml:space="preserve"> simple program in the terminal to interact with the user surfing the above list topic by topic and opening the link of the topic upon user approval</w:t>
      </w:r>
    </w:p>
    <w:p w14:paraId="53601534" w14:textId="77777777" w:rsidR="003B3176" w:rsidRDefault="003B3176">
      <w:pPr>
        <w:pBdr>
          <w:bottom w:val="single" w:sz="6" w:space="1" w:color="auto"/>
        </w:pBdr>
      </w:pPr>
    </w:p>
    <w:p w14:paraId="6AE73293" w14:textId="46850D5A" w:rsidR="00D32A4A" w:rsidRPr="000F5D9E" w:rsidRDefault="00E3132C">
      <w:pPr>
        <w:rPr>
          <w:b/>
          <w:bCs/>
        </w:rPr>
      </w:pPr>
      <w:r w:rsidRPr="000F5D9E">
        <w:rPr>
          <w:b/>
          <w:bCs/>
        </w:rPr>
        <w:t>Limitations</w:t>
      </w:r>
    </w:p>
    <w:p w14:paraId="795E165A" w14:textId="4F1B89D0" w:rsidR="00E3132C" w:rsidRDefault="003B3176">
      <w:r>
        <w:t>NA</w:t>
      </w:r>
    </w:p>
    <w:p w14:paraId="09658892" w14:textId="1734F39A" w:rsidR="00E3132C" w:rsidRDefault="00E3132C">
      <w:pPr>
        <w:pBdr>
          <w:bottom w:val="single" w:sz="6" w:space="1" w:color="auto"/>
        </w:pBdr>
      </w:pPr>
    </w:p>
    <w:p w14:paraId="4D065D28" w14:textId="218AC18B" w:rsidR="00E3132C" w:rsidRPr="000F5D9E" w:rsidRDefault="00E3132C">
      <w:pPr>
        <w:rPr>
          <w:b/>
          <w:bCs/>
        </w:rPr>
      </w:pPr>
      <w:r w:rsidRPr="000F5D9E">
        <w:rPr>
          <w:b/>
          <w:bCs/>
        </w:rPr>
        <w:t>Assumptions</w:t>
      </w:r>
    </w:p>
    <w:p w14:paraId="632FA379" w14:textId="2D368516" w:rsidR="00E3132C" w:rsidRDefault="003B3176">
      <w:r>
        <w:t>NA</w:t>
      </w:r>
    </w:p>
    <w:p w14:paraId="384FA391" w14:textId="6242B868" w:rsidR="00E3132C" w:rsidRDefault="00E3132C">
      <w:pPr>
        <w:pBdr>
          <w:bottom w:val="single" w:sz="6" w:space="1" w:color="auto"/>
        </w:pBdr>
      </w:pPr>
    </w:p>
    <w:p w14:paraId="37716769" w14:textId="0EEB38B4" w:rsidR="00E3132C" w:rsidRPr="00BA08C5" w:rsidRDefault="00BA08C5">
      <w:pPr>
        <w:rPr>
          <w:b/>
          <w:bCs/>
        </w:rPr>
      </w:pPr>
      <w:r w:rsidRPr="00BA08C5">
        <w:rPr>
          <w:b/>
          <w:bCs/>
        </w:rPr>
        <w:t>Inputs</w:t>
      </w:r>
    </w:p>
    <w:p w14:paraId="70EB0311" w14:textId="50EF1665" w:rsidR="00BA08C5" w:rsidRDefault="003B3176">
      <w:pPr>
        <w:pBdr>
          <w:bottom w:val="single" w:sz="6" w:space="1" w:color="auto"/>
        </w:pBdr>
      </w:pPr>
      <w:r>
        <w:t>NA</w:t>
      </w:r>
    </w:p>
    <w:p w14:paraId="3680E18F" w14:textId="77777777" w:rsidR="00090194" w:rsidRDefault="00090194">
      <w:pPr>
        <w:pBdr>
          <w:bottom w:val="single" w:sz="6" w:space="1" w:color="auto"/>
        </w:pBdr>
      </w:pPr>
    </w:p>
    <w:p w14:paraId="2386A9E2" w14:textId="7F3AFF2C" w:rsidR="00BA08C5" w:rsidRDefault="00BA08C5">
      <w:pPr>
        <w:rPr>
          <w:b/>
          <w:bCs/>
        </w:rPr>
      </w:pPr>
      <w:r w:rsidRPr="00BA08C5">
        <w:rPr>
          <w:b/>
          <w:bCs/>
        </w:rPr>
        <w:t>Outputs</w:t>
      </w:r>
    </w:p>
    <w:p w14:paraId="155C3D10" w14:textId="64F3E140" w:rsidR="003B3176" w:rsidRPr="003B3176" w:rsidRDefault="003B3176">
      <w:r>
        <w:t>A CSV file containing a l</w:t>
      </w:r>
      <w:r w:rsidRPr="003B3176">
        <w:t xml:space="preserve">ist of </w:t>
      </w:r>
      <w:r>
        <w:t xml:space="preserve">all daily </w:t>
      </w:r>
      <w:r w:rsidR="002859A7">
        <w:t>BuzzF</w:t>
      </w:r>
      <w:r>
        <w:t>eed topics and their links</w:t>
      </w:r>
    </w:p>
    <w:sectPr w:rsidR="003B3176" w:rsidRPr="003B31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M3MQTShqYWpko6SsGpxcWZ+XkgBYa1APs81VAsAAAA"/>
  </w:docVars>
  <w:rsids>
    <w:rsidRoot w:val="009F58DB"/>
    <w:rsid w:val="00090194"/>
    <w:rsid w:val="000F5D9E"/>
    <w:rsid w:val="002859A7"/>
    <w:rsid w:val="003B3176"/>
    <w:rsid w:val="0065120A"/>
    <w:rsid w:val="009F58DB"/>
    <w:rsid w:val="00BA08C5"/>
    <w:rsid w:val="00D32A4A"/>
    <w:rsid w:val="00E3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10077"/>
  <w15:chartTrackingRefBased/>
  <w15:docId w15:val="{E35C78CA-5979-4E21-93C7-F11018146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Shahwan</dc:creator>
  <cp:keywords/>
  <dc:description/>
  <cp:lastModifiedBy>Mahmoud Shahwan</cp:lastModifiedBy>
  <cp:revision>9</cp:revision>
  <dcterms:created xsi:type="dcterms:W3CDTF">2021-05-12T20:02:00Z</dcterms:created>
  <dcterms:modified xsi:type="dcterms:W3CDTF">2021-05-21T16:08:00Z</dcterms:modified>
</cp:coreProperties>
</file>